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oodwood Capit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8"/>
        <w:gridCol w:w="565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865 70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oodwoodcapital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7F28563" w:rsidR="00661C78" w:rsidRDefault="00295BA0">
      <w:r>
        <w:rPr>
          <w:noProof/>
        </w:rPr>
        <w:drawing>
          <wp:inline distT="0" distB="0" distL="0" distR="0" wp14:anchorId="68245B51" wp14:editId="6D5B059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95BA0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